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449C3" w14:textId="77777777" w:rsidR="00E70250" w:rsidRDefault="00E70250" w:rsidP="00E70250">
      <w:pPr>
        <w:pStyle w:val="2"/>
      </w:pPr>
      <w:bookmarkStart w:id="0" w:name="_GoBack"/>
      <w:bookmarkEnd w:id="0"/>
      <w:r>
        <w:t>判断</w:t>
      </w:r>
    </w:p>
    <w:p w14:paraId="22D8204B" w14:textId="77777777" w:rsidR="00E70250" w:rsidRPr="00E70250" w:rsidRDefault="004A42DC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6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isspace()</w:t>
        </w:r>
      </w:hyperlink>
    </w:p>
    <w:p w14:paraId="585BA134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如果字符串中只包含空白，则返回 True，否则返回 False.</w:t>
      </w:r>
    </w:p>
    <w:p w14:paraId="4E443E6D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7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startswith(substr, beg=0,end=len(string))</w:t>
        </w:r>
      </w:hyperlink>
    </w:p>
    <w:p w14:paraId="2B1BC313" w14:textId="77777777" w:rsidR="00E70250" w:rsidRPr="007934DC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7934DC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检查字符串是否是以指定子字符串 </w:t>
      </w:r>
      <w:proofErr w:type="spellStart"/>
      <w:r w:rsidRPr="007934DC">
        <w:rPr>
          <w:rFonts w:ascii="新宋体" w:eastAsia="新宋体" w:cs="新宋体"/>
          <w:color w:val="000000" w:themeColor="text1"/>
          <w:kern w:val="0"/>
          <w:sz w:val="19"/>
          <w:szCs w:val="19"/>
        </w:rPr>
        <w:t>substr</w:t>
      </w:r>
      <w:proofErr w:type="spellEnd"/>
      <w:r w:rsidRPr="007934DC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 开头，是则返回 True，否则返回 False。如果beg 和 end 指定值，则在指定范围内检查。</w:t>
      </w:r>
    </w:p>
    <w:p w14:paraId="631783D2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8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endswith(suffix, beg=0, end=len(string))</w:t>
        </w:r>
      </w:hyperlink>
    </w:p>
    <w:p w14:paraId="77084BB0" w14:textId="182E5878" w:rsidR="00E70250" w:rsidRPr="00F06D96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7934DC">
        <w:rPr>
          <w:rFonts w:ascii="新宋体" w:eastAsia="新宋体" w:cs="新宋体"/>
          <w:color w:val="000000" w:themeColor="text1"/>
          <w:kern w:val="0"/>
          <w:sz w:val="19"/>
          <w:szCs w:val="19"/>
        </w:rPr>
        <w:t>检查字符串是否以 obj 结束，如果beg 或者 end 指定则检查指定的范围内是否以 obj 结束，如果是，返回 True,否则返回 False.</w:t>
      </w:r>
    </w:p>
    <w:p w14:paraId="144C9C4C" w14:textId="77777777" w:rsidR="00E70250" w:rsidRPr="0092741D" w:rsidRDefault="00E70250" w:rsidP="00E70250">
      <w:pPr>
        <w:pStyle w:val="2"/>
      </w:pPr>
      <w:r>
        <w:t>查找</w:t>
      </w:r>
    </w:p>
    <w:p w14:paraId="5A14BEBD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9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find(str, beg=0 end=len(string))</w:t>
        </w:r>
      </w:hyperlink>
    </w:p>
    <w:p w14:paraId="68E63C2A" w14:textId="77777777" w:rsidR="00E70250" w:rsidRPr="00BC6F72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检测 str 是否包含在字符串中，如果指定范围 beg 和 end ，则检查是否包含在指定范围内，如果包含返回开始的索引值，否则返回-1</w:t>
      </w:r>
    </w:p>
    <w:p w14:paraId="639EF97D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0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rfind(str, beg=0,end=len(string))</w:t>
        </w:r>
      </w:hyperlink>
    </w:p>
    <w:p w14:paraId="64D60F44" w14:textId="77777777" w:rsidR="00E70250" w:rsidRPr="0092741D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类似于 find()函数，不过是从右边开始查找.</w:t>
      </w:r>
    </w:p>
    <w:p w14:paraId="0314A243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1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count(str, beg= 0,end=len(string))</w:t>
        </w:r>
      </w:hyperlink>
    </w:p>
    <w:p w14:paraId="49A18FCC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返回 str 在 string 里面出现的次数，如果 beg 或者 end 指定则返回指定范围内 str 出现的次数</w:t>
      </w:r>
    </w:p>
    <w:p w14:paraId="354AE1AD" w14:textId="77777777" w:rsidR="00E70250" w:rsidRDefault="00E70250" w:rsidP="00E70250">
      <w:pPr>
        <w:pStyle w:val="2"/>
      </w:pPr>
      <w:r>
        <w:t>修改</w:t>
      </w:r>
    </w:p>
    <w:p w14:paraId="14C06D49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2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replace(old, new [, max])</w:t>
        </w:r>
      </w:hyperlink>
    </w:p>
    <w:p w14:paraId="352D4F47" w14:textId="77777777" w:rsidR="00E70250" w:rsidRP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E70250">
        <w:rPr>
          <w:rFonts w:ascii="新宋体" w:eastAsia="新宋体" w:cs="新宋体"/>
          <w:color w:val="000000" w:themeColor="text1"/>
          <w:kern w:val="0"/>
          <w:sz w:val="19"/>
          <w:szCs w:val="19"/>
        </w:rPr>
        <w:t>把 将字符串中的 str1 替换成 str2,如果 max 指定，则替换不超过 max 次。</w:t>
      </w:r>
    </w:p>
    <w:p w14:paraId="264734C1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3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lstrip()</w:t>
        </w:r>
      </w:hyperlink>
    </w:p>
    <w:p w14:paraId="14BFA16A" w14:textId="77777777" w:rsidR="00E70250" w:rsidRPr="00BC6F72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截掉字符串左边的空格或指定字符。</w:t>
      </w:r>
    </w:p>
    <w:p w14:paraId="16A0160F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4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rstrip()</w:t>
        </w:r>
      </w:hyperlink>
    </w:p>
    <w:p w14:paraId="167AF9EB" w14:textId="77777777" w:rsidR="00E70250" w:rsidRPr="00BC6F72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删除字符串字符串末尾的空格.</w:t>
      </w:r>
    </w:p>
    <w:p w14:paraId="06D27641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5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strip([chars])</w:t>
        </w:r>
      </w:hyperlink>
    </w:p>
    <w:p w14:paraId="530F52D6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在字符串上执行 </w:t>
      </w:r>
      <w:proofErr w:type="spellStart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lstrip</w:t>
      </w:r>
      <w:proofErr w:type="spellEnd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()和 </w:t>
      </w:r>
      <w:proofErr w:type="spellStart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rstrip</w:t>
      </w:r>
      <w:proofErr w:type="spellEnd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()</w:t>
      </w:r>
    </w:p>
    <w:p w14:paraId="0DE9B090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6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lower()</w:t>
        </w:r>
      </w:hyperlink>
    </w:p>
    <w:p w14:paraId="59274F77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转换字符串中所有大写字符为小写.</w:t>
      </w:r>
    </w:p>
    <w:p w14:paraId="54206930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7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upper()</w:t>
        </w:r>
      </w:hyperlink>
    </w:p>
    <w:p w14:paraId="7A7031EC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转换字符串中的小写字母为大写</w:t>
      </w:r>
    </w:p>
    <w:p w14:paraId="3D38229F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8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swapcase()</w:t>
        </w:r>
      </w:hyperlink>
    </w:p>
    <w:p w14:paraId="2D94F937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将字符串中大写转换为小写，小写转换为大写</w:t>
      </w:r>
    </w:p>
    <w:p w14:paraId="1F8ACBC8" w14:textId="71F9B9CE" w:rsidR="00E70250" w:rsidRPr="00F06D96" w:rsidRDefault="00E70250" w:rsidP="00E70250">
      <w:pPr>
        <w:pStyle w:val="2"/>
      </w:pPr>
      <w:r w:rsidRPr="00F06D96">
        <w:lastRenderedPageBreak/>
        <w:t>对齐</w:t>
      </w:r>
    </w:p>
    <w:p w14:paraId="2AB88AAE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19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center(width, fillchar)</w:t>
        </w:r>
      </w:hyperlink>
    </w:p>
    <w:p w14:paraId="04ACF295" w14:textId="77777777" w:rsidR="00E70250" w:rsidRPr="00BC6F72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返回一个指定的宽度 width 居中的字符串，</w:t>
      </w:r>
      <w:proofErr w:type="spellStart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fillchar</w:t>
      </w:r>
      <w:proofErr w:type="spellEnd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 为填充的字符，默认为空格。</w:t>
      </w:r>
    </w:p>
    <w:p w14:paraId="79E2E889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20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zfill (width)</w:t>
        </w:r>
      </w:hyperlink>
    </w:p>
    <w:p w14:paraId="10FFC8A2" w14:textId="77777777" w:rsidR="00E70250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返回长度为 width 的字符串，原字符串右对齐，前面填充0</w:t>
      </w:r>
    </w:p>
    <w:p w14:paraId="3FC0A1E1" w14:textId="77777777" w:rsidR="00E70250" w:rsidRPr="00E70250" w:rsidRDefault="00CC4DD0" w:rsidP="00E70250">
      <w:pPr>
        <w:ind w:firstLine="380"/>
        <w:rPr>
          <w:rFonts w:ascii="新宋体" w:eastAsia="新宋体" w:cs="新宋体"/>
          <w:b/>
          <w:color w:val="000000" w:themeColor="text1"/>
          <w:kern w:val="0"/>
          <w:sz w:val="19"/>
          <w:szCs w:val="19"/>
        </w:rPr>
      </w:pPr>
      <w:hyperlink r:id="rId21" w:history="1">
        <w:r w:rsidR="00E70250" w:rsidRPr="00E70250">
          <w:rPr>
            <w:rFonts w:ascii="新宋体" w:eastAsia="新宋体" w:cs="新宋体"/>
            <w:b/>
            <w:color w:val="000000" w:themeColor="text1"/>
            <w:kern w:val="0"/>
            <w:sz w:val="19"/>
            <w:szCs w:val="19"/>
          </w:rPr>
          <w:t>ljust(width[, fillchar])</w:t>
        </w:r>
      </w:hyperlink>
    </w:p>
    <w:p w14:paraId="5C0F02F6" w14:textId="77777777" w:rsidR="00E70250" w:rsidRPr="00732FA7" w:rsidRDefault="00E70250" w:rsidP="00E70250">
      <w:pPr>
        <w:ind w:firstLine="380"/>
        <w:rPr>
          <w:rFonts w:ascii="新宋体" w:eastAsia="新宋体" w:cs="新宋体"/>
          <w:color w:val="000000" w:themeColor="text1"/>
          <w:kern w:val="0"/>
          <w:sz w:val="19"/>
          <w:szCs w:val="19"/>
        </w:rPr>
      </w:pPr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返回一个原字符串左对齐,并使用 </w:t>
      </w:r>
      <w:proofErr w:type="spellStart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fillchar</w:t>
      </w:r>
      <w:proofErr w:type="spellEnd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 填充至长度 width 的新字符串，</w:t>
      </w:r>
      <w:proofErr w:type="spellStart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>fillchar</w:t>
      </w:r>
      <w:proofErr w:type="spellEnd"/>
      <w:r w:rsidRPr="00BC6F72">
        <w:rPr>
          <w:rFonts w:ascii="新宋体" w:eastAsia="新宋体" w:cs="新宋体"/>
          <w:color w:val="000000" w:themeColor="text1"/>
          <w:kern w:val="0"/>
          <w:sz w:val="19"/>
          <w:szCs w:val="19"/>
        </w:rPr>
        <w:t xml:space="preserve"> 默认为空格。</w:t>
      </w:r>
    </w:p>
    <w:sectPr w:rsidR="00E70250" w:rsidRPr="00732F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99C897" w14:textId="77777777" w:rsidR="00CC4DD0" w:rsidRDefault="00CC4DD0" w:rsidP="00FC4D25">
      <w:r>
        <w:separator/>
      </w:r>
    </w:p>
  </w:endnote>
  <w:endnote w:type="continuationSeparator" w:id="0">
    <w:p w14:paraId="45483276" w14:textId="77777777" w:rsidR="00CC4DD0" w:rsidRDefault="00CC4DD0" w:rsidP="00FC4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05AC9" w14:textId="77777777" w:rsidR="00CC4DD0" w:rsidRDefault="00CC4DD0" w:rsidP="00FC4D25">
      <w:r>
        <w:separator/>
      </w:r>
    </w:p>
  </w:footnote>
  <w:footnote w:type="continuationSeparator" w:id="0">
    <w:p w14:paraId="2C316754" w14:textId="77777777" w:rsidR="00CC4DD0" w:rsidRDefault="00CC4DD0" w:rsidP="00FC4D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DE1NDI2MjQyMjRQ0lEKTi0uzszPAykwrAUAvJBR/iwAAAA="/>
  </w:docVars>
  <w:rsids>
    <w:rsidRoot w:val="00B243C1"/>
    <w:rsid w:val="004A42DC"/>
    <w:rsid w:val="006F5B93"/>
    <w:rsid w:val="00863837"/>
    <w:rsid w:val="00867AED"/>
    <w:rsid w:val="00A2472C"/>
    <w:rsid w:val="00B243C1"/>
    <w:rsid w:val="00BD7EF1"/>
    <w:rsid w:val="00CC4DD0"/>
    <w:rsid w:val="00E70250"/>
    <w:rsid w:val="00FC4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6EFD50"/>
  <w15:chartTrackingRefBased/>
  <w15:docId w15:val="{A3BFFF3B-E682-45AD-AC15-1635627CC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67AE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7025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67AED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E7025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FC4D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C4D2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C4D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C4D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unoob.com/python3/python3-string-endswith.html" TargetMode="External"/><Relationship Id="rId13" Type="http://schemas.openxmlformats.org/officeDocument/2006/relationships/hyperlink" Target="http://www.runoob.com/python3/python3-string-lstrip.html" TargetMode="External"/><Relationship Id="rId18" Type="http://schemas.openxmlformats.org/officeDocument/2006/relationships/hyperlink" Target="http://www.runoob.com/python3/python3-string-swapcase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www.runoob.com/python3/python3-string-ljust.html" TargetMode="External"/><Relationship Id="rId7" Type="http://schemas.openxmlformats.org/officeDocument/2006/relationships/hyperlink" Target="http://www.runoob.com/python3/python3-string-startswith.html" TargetMode="External"/><Relationship Id="rId12" Type="http://schemas.openxmlformats.org/officeDocument/2006/relationships/hyperlink" Target="http://www.runoob.com/python3/python3-string-replace.html" TargetMode="External"/><Relationship Id="rId17" Type="http://schemas.openxmlformats.org/officeDocument/2006/relationships/hyperlink" Target="http://www.runoob.com/python3/python3-string-upper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runoob.com/python3/python3-string-lower.html" TargetMode="External"/><Relationship Id="rId20" Type="http://schemas.openxmlformats.org/officeDocument/2006/relationships/hyperlink" Target="http://www.runoob.com/python3/python3-string-zfill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www.runoob.com/python3/python3-string-isspace.html" TargetMode="External"/><Relationship Id="rId11" Type="http://schemas.openxmlformats.org/officeDocument/2006/relationships/hyperlink" Target="http://www.runoob.com/python3/python3-string-count.html" TargetMode="External"/><Relationship Id="rId5" Type="http://schemas.openxmlformats.org/officeDocument/2006/relationships/endnotes" Target="endnotes.xml"/><Relationship Id="rId15" Type="http://schemas.openxmlformats.org/officeDocument/2006/relationships/hyperlink" Target="http://www.runoob.com/python3/python3-string-strip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runoob.com/python3/python3-string-rfind.html" TargetMode="External"/><Relationship Id="rId19" Type="http://schemas.openxmlformats.org/officeDocument/2006/relationships/hyperlink" Target="http://www.runoob.com/python3/python3-string-center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runoob.com/python3/python3-string-find.html" TargetMode="External"/><Relationship Id="rId14" Type="http://schemas.openxmlformats.org/officeDocument/2006/relationships/hyperlink" Target="http://www.runoob.com/python3/python3-string-rstrip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tx</dc:creator>
  <cp:keywords/>
  <dc:description/>
  <cp:lastModifiedBy>汪 奇</cp:lastModifiedBy>
  <cp:revision>10</cp:revision>
  <dcterms:created xsi:type="dcterms:W3CDTF">2019-02-21T09:08:00Z</dcterms:created>
  <dcterms:modified xsi:type="dcterms:W3CDTF">2019-07-10T04:01:00Z</dcterms:modified>
</cp:coreProperties>
</file>